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582"/>
      </w:tblGrid>
      <w:tr w:rsidR="00B21212" w14:paraId="11747976" w14:textId="77777777" w:rsidTr="005B57C4">
        <w:tc>
          <w:tcPr>
            <w:tcW w:w="9242" w:type="dxa"/>
            <w:gridSpan w:val="2"/>
          </w:tcPr>
          <w:p w14:paraId="3CB89D39" w14:textId="2C3821D8" w:rsidR="00B21212" w:rsidRPr="003806D8" w:rsidRDefault="00B21212" w:rsidP="005B57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JOR PROJECT</w:t>
            </w:r>
          </w:p>
        </w:tc>
      </w:tr>
      <w:tr w:rsidR="00B21212" w14:paraId="6DDAD5BD" w14:textId="77777777" w:rsidTr="005B57C4">
        <w:tc>
          <w:tcPr>
            <w:tcW w:w="2660" w:type="dxa"/>
          </w:tcPr>
          <w:p w14:paraId="3C6470F8" w14:textId="06AB3438" w:rsidR="00B21212" w:rsidRDefault="004D18D8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main of the Project</w:t>
            </w:r>
          </w:p>
        </w:tc>
        <w:tc>
          <w:tcPr>
            <w:tcW w:w="6582" w:type="dxa"/>
          </w:tcPr>
          <w:p w14:paraId="744EB069" w14:textId="589F7BEF" w:rsidR="00B21212" w:rsidRPr="00A04591" w:rsidRDefault="00102851" w:rsidP="005F51F7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 xml:space="preserve">Machine Learning and </w:t>
            </w:r>
            <w:r w:rsidR="005F51F7">
              <w:rPr>
                <w:rFonts w:ascii="Times New Roman" w:hAnsi="Times New Roman" w:cs="Times New Roman"/>
                <w:color w:val="202124"/>
                <w:shd w:val="clear" w:color="auto" w:fill="FFFFFF"/>
              </w:rPr>
              <w:t>IOT</w:t>
            </w:r>
          </w:p>
          <w:p w14:paraId="09D28F94" w14:textId="77777777" w:rsidR="00B21212" w:rsidRDefault="00B21212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8D8" w14:paraId="164719D7" w14:textId="77777777" w:rsidTr="005B57C4">
        <w:tc>
          <w:tcPr>
            <w:tcW w:w="2660" w:type="dxa"/>
          </w:tcPr>
          <w:p w14:paraId="793E4CEE" w14:textId="05248595" w:rsidR="004D18D8" w:rsidRDefault="004D18D8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tle of the Project</w:t>
            </w:r>
          </w:p>
        </w:tc>
        <w:tc>
          <w:tcPr>
            <w:tcW w:w="6582" w:type="dxa"/>
          </w:tcPr>
          <w:p w14:paraId="661A33EE" w14:textId="10EBC8E1" w:rsidR="004D18D8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ider </w:t>
            </w:r>
            <w:r w:rsidR="005D401C">
              <w:rPr>
                <w:rFonts w:ascii="Times New Roman" w:hAnsi="Times New Roman" w:cs="Times New Roman"/>
                <w:sz w:val="24"/>
              </w:rPr>
              <w:t xml:space="preserve">Helmet Detection </w:t>
            </w:r>
            <w:r>
              <w:rPr>
                <w:rFonts w:ascii="Times New Roman" w:hAnsi="Times New Roman" w:cs="Times New Roman"/>
                <w:sz w:val="24"/>
              </w:rPr>
              <w:t>for Fuel Filling.</w:t>
            </w:r>
            <w:r w:rsidR="005D401C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4D18D8" w14:paraId="0A59D4B0" w14:textId="77777777" w:rsidTr="005B57C4">
        <w:tc>
          <w:tcPr>
            <w:tcW w:w="2660" w:type="dxa"/>
          </w:tcPr>
          <w:p w14:paraId="7F469D9B" w14:textId="77777777" w:rsidR="004D18D8" w:rsidRDefault="004D18D8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ar/Sem</w:t>
            </w:r>
          </w:p>
        </w:tc>
        <w:tc>
          <w:tcPr>
            <w:tcW w:w="6582" w:type="dxa"/>
          </w:tcPr>
          <w:p w14:paraId="53193D84" w14:textId="0988D9ED" w:rsidR="004D18D8" w:rsidRPr="00791B93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791B93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</w:rPr>
              <w:t xml:space="preserve"> Year /1</w:t>
            </w:r>
            <w:r w:rsidRPr="00791B93">
              <w:rPr>
                <w:rFonts w:ascii="Times New Roman" w:hAnsi="Times New Roman" w:cs="Times New Roman"/>
                <w:sz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Sem</w:t>
            </w:r>
          </w:p>
        </w:tc>
      </w:tr>
      <w:tr w:rsidR="004D18D8" w14:paraId="66099822" w14:textId="77777777" w:rsidTr="005B57C4">
        <w:tc>
          <w:tcPr>
            <w:tcW w:w="2660" w:type="dxa"/>
          </w:tcPr>
          <w:p w14:paraId="33410E59" w14:textId="77777777" w:rsidR="004D18D8" w:rsidRDefault="004D18D8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e of the Guide&amp;</w:t>
            </w:r>
          </w:p>
          <w:p w14:paraId="61D03ED4" w14:textId="77777777" w:rsidR="004D18D8" w:rsidRDefault="004D18D8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signation</w:t>
            </w:r>
          </w:p>
        </w:tc>
        <w:tc>
          <w:tcPr>
            <w:tcW w:w="6582" w:type="dxa"/>
          </w:tcPr>
          <w:p w14:paraId="16E11761" w14:textId="16CB030A" w:rsidR="004D18D8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. Gayathri (Assistant Professor)</w:t>
            </w:r>
          </w:p>
          <w:p w14:paraId="0D072455" w14:textId="187D382F" w:rsidR="00791B93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8D8" w14:paraId="05779EE9" w14:textId="77777777" w:rsidTr="005B57C4">
        <w:tc>
          <w:tcPr>
            <w:tcW w:w="2660" w:type="dxa"/>
          </w:tcPr>
          <w:p w14:paraId="191E4697" w14:textId="77777777" w:rsidR="004D18D8" w:rsidRDefault="004D18D8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of Submission</w:t>
            </w:r>
          </w:p>
        </w:tc>
        <w:tc>
          <w:tcPr>
            <w:tcW w:w="6582" w:type="dxa"/>
          </w:tcPr>
          <w:p w14:paraId="3986DA75" w14:textId="3CA68CFE" w:rsidR="004D18D8" w:rsidRDefault="00463405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</w:t>
            </w:r>
            <w:bookmarkStart w:id="0" w:name="_GoBack"/>
            <w:bookmarkEnd w:id="0"/>
            <w:r w:rsidR="009C4115">
              <w:rPr>
                <w:rFonts w:ascii="Times New Roman" w:hAnsi="Times New Roman" w:cs="Times New Roman"/>
                <w:sz w:val="24"/>
              </w:rPr>
              <w:t>/09</w:t>
            </w:r>
            <w:r w:rsidR="00A04591">
              <w:rPr>
                <w:rFonts w:ascii="Times New Roman" w:hAnsi="Times New Roman" w:cs="Times New Roman"/>
                <w:sz w:val="24"/>
              </w:rPr>
              <w:t>/2022</w:t>
            </w:r>
          </w:p>
        </w:tc>
      </w:tr>
      <w:tr w:rsidR="004D18D8" w14:paraId="12F80DE9" w14:textId="77777777" w:rsidTr="005B57C4">
        <w:tc>
          <w:tcPr>
            <w:tcW w:w="2660" w:type="dxa"/>
          </w:tcPr>
          <w:p w14:paraId="59181368" w14:textId="77777777" w:rsidR="004D18D8" w:rsidRPr="003806D8" w:rsidRDefault="004D18D8" w:rsidP="004D1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806D8">
              <w:rPr>
                <w:rFonts w:ascii="Times New Roman" w:hAnsi="Times New Roman" w:cs="Times New Roman"/>
                <w:b/>
                <w:bCs/>
                <w:sz w:val="24"/>
              </w:rPr>
              <w:t>Roll Number</w:t>
            </w:r>
          </w:p>
        </w:tc>
        <w:tc>
          <w:tcPr>
            <w:tcW w:w="6582" w:type="dxa"/>
          </w:tcPr>
          <w:p w14:paraId="0BAD508E" w14:textId="77777777" w:rsidR="004D18D8" w:rsidRPr="003806D8" w:rsidRDefault="004D18D8" w:rsidP="004D18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806D8">
              <w:rPr>
                <w:rFonts w:ascii="Times New Roman" w:hAnsi="Times New Roman" w:cs="Times New Roman"/>
                <w:b/>
                <w:bCs/>
                <w:sz w:val="24"/>
              </w:rPr>
              <w:t>Name of the Student</w:t>
            </w:r>
          </w:p>
        </w:tc>
      </w:tr>
      <w:tr w:rsidR="004D18D8" w14:paraId="592DDA9E" w14:textId="77777777" w:rsidTr="005B57C4">
        <w:tc>
          <w:tcPr>
            <w:tcW w:w="2660" w:type="dxa"/>
          </w:tcPr>
          <w:p w14:paraId="513A7192" w14:textId="725C14D2" w:rsidR="004D18D8" w:rsidRDefault="00791B93" w:rsidP="0010285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5A0505</w:t>
            </w:r>
          </w:p>
        </w:tc>
        <w:tc>
          <w:tcPr>
            <w:tcW w:w="6582" w:type="dxa"/>
          </w:tcPr>
          <w:p w14:paraId="4A23C448" w14:textId="7CAD8DD3" w:rsidR="004D18D8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vuni Sathish</w:t>
            </w:r>
          </w:p>
        </w:tc>
      </w:tr>
      <w:tr w:rsidR="004D18D8" w14:paraId="536DA2AD" w14:textId="77777777" w:rsidTr="005B57C4">
        <w:tc>
          <w:tcPr>
            <w:tcW w:w="2660" w:type="dxa"/>
          </w:tcPr>
          <w:p w14:paraId="4F28BEC8" w14:textId="6A87B056" w:rsidR="004D18D8" w:rsidRDefault="00791B93" w:rsidP="0010285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5A0501</w:t>
            </w:r>
          </w:p>
        </w:tc>
        <w:tc>
          <w:tcPr>
            <w:tcW w:w="6582" w:type="dxa"/>
          </w:tcPr>
          <w:p w14:paraId="692BE142" w14:textId="1341B564" w:rsidR="004D18D8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akali Srikanth</w:t>
            </w:r>
          </w:p>
        </w:tc>
      </w:tr>
      <w:tr w:rsidR="004D18D8" w14:paraId="601D958D" w14:textId="77777777" w:rsidTr="005B57C4">
        <w:tc>
          <w:tcPr>
            <w:tcW w:w="2660" w:type="dxa"/>
          </w:tcPr>
          <w:p w14:paraId="3006B0CC" w14:textId="329D705A" w:rsidR="004D18D8" w:rsidRDefault="00791B93" w:rsidP="0010285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5A0512</w:t>
            </w:r>
          </w:p>
        </w:tc>
        <w:tc>
          <w:tcPr>
            <w:tcW w:w="6582" w:type="dxa"/>
          </w:tcPr>
          <w:p w14:paraId="0BB955CF" w14:textId="20E08E32" w:rsidR="004D18D8" w:rsidRDefault="00791B93" w:rsidP="004D18D8">
            <w:pPr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ngit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ooja</w:t>
            </w:r>
            <w:proofErr w:type="spellEnd"/>
          </w:p>
        </w:tc>
      </w:tr>
    </w:tbl>
    <w:p w14:paraId="7667BED6" w14:textId="77777777" w:rsidR="00552A89" w:rsidRPr="00552A89" w:rsidRDefault="00552A89" w:rsidP="00B21212">
      <w:pPr>
        <w:jc w:val="center"/>
        <w:rPr>
          <w:rFonts w:ascii="Times New Roman" w:hAnsi="Times New Roman" w:cs="Times New Roman"/>
          <w:b/>
          <w:bCs/>
          <w:sz w:val="12"/>
          <w:szCs w:val="10"/>
          <w:u w:val="single"/>
        </w:rPr>
      </w:pPr>
    </w:p>
    <w:p w14:paraId="76B3856A" w14:textId="77777777" w:rsidR="009C4115" w:rsidRDefault="009C4115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7F792EB7" w14:textId="076A4C23" w:rsidR="00B21212" w:rsidRDefault="00B21212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5E7B2C">
        <w:rPr>
          <w:rFonts w:ascii="Times New Roman" w:hAnsi="Times New Roman" w:cs="Times New Roman"/>
          <w:b/>
          <w:bCs/>
          <w:sz w:val="24"/>
          <w:u w:val="single"/>
        </w:rPr>
        <w:t>ABSTRACT</w:t>
      </w:r>
    </w:p>
    <w:p w14:paraId="13F780DB" w14:textId="77777777" w:rsidR="000F1367" w:rsidRDefault="000F1367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1751C263" w14:textId="6E952D93" w:rsidR="00552A89" w:rsidRDefault="009C4115" w:rsidP="000F1367">
      <w:pPr>
        <w:jc w:val="both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sz w:val="24"/>
        </w:rPr>
        <w:tab/>
      </w:r>
      <w:r w:rsidR="00A04591" w:rsidRPr="00A04591">
        <w:rPr>
          <w:rFonts w:ascii="Times New Roman" w:hAnsi="Times New Roman" w:cs="Times New Roman"/>
          <w:sz w:val="24"/>
        </w:rPr>
        <w:t>Motorcycle accidents have been rapidly growing through the years in many countries. In India more than 37 million people use two wheelers. Therefore, it is necessary to develop a system for automatic detection of helmet wearing for road safety. Therefore, a custom object detection model is created using a Machine learning based algorithm</w:t>
      </w:r>
      <w:r w:rsidR="005F51F7">
        <w:rPr>
          <w:rFonts w:ascii="Times New Roman" w:hAnsi="Times New Roman" w:cs="Times New Roman"/>
          <w:sz w:val="24"/>
        </w:rPr>
        <w:t xml:space="preserve"> and IOT</w:t>
      </w:r>
      <w:r w:rsidR="00A04591" w:rsidRPr="00A04591">
        <w:rPr>
          <w:rFonts w:ascii="Times New Roman" w:hAnsi="Times New Roman" w:cs="Times New Roman"/>
          <w:sz w:val="24"/>
        </w:rPr>
        <w:t xml:space="preserve"> which can detect </w:t>
      </w:r>
      <w:r w:rsidR="00006EAD">
        <w:rPr>
          <w:rFonts w:ascii="Times New Roman" w:hAnsi="Times New Roman" w:cs="Times New Roman"/>
          <w:sz w:val="24"/>
        </w:rPr>
        <w:t>m</w:t>
      </w:r>
      <w:r w:rsidR="00A04591" w:rsidRPr="00A04591">
        <w:rPr>
          <w:rFonts w:ascii="Times New Roman" w:hAnsi="Times New Roman" w:cs="Times New Roman"/>
          <w:sz w:val="24"/>
        </w:rPr>
        <w:t>otorcycle riders</w:t>
      </w:r>
      <w:r w:rsidR="007147FB">
        <w:rPr>
          <w:rFonts w:ascii="Times New Roman" w:hAnsi="Times New Roman" w:cs="Times New Roman"/>
          <w:sz w:val="24"/>
        </w:rPr>
        <w:t xml:space="preserve"> with helmet and also without helmet</w:t>
      </w:r>
      <w:r w:rsidR="00A04591" w:rsidRPr="00A04591">
        <w:rPr>
          <w:rFonts w:ascii="Times New Roman" w:hAnsi="Times New Roman" w:cs="Times New Roman"/>
          <w:sz w:val="24"/>
        </w:rPr>
        <w:t>.</w:t>
      </w:r>
      <w:r w:rsidR="007147FB">
        <w:rPr>
          <w:rFonts w:ascii="Times New Roman" w:hAnsi="Times New Roman" w:cs="Times New Roman"/>
          <w:sz w:val="24"/>
        </w:rPr>
        <w:t xml:space="preserve"> By this system it detects the rider and if the rider with </w:t>
      </w:r>
      <w:r w:rsidR="0094680F">
        <w:rPr>
          <w:rFonts w:ascii="Times New Roman" w:hAnsi="Times New Roman" w:cs="Times New Roman"/>
          <w:sz w:val="24"/>
        </w:rPr>
        <w:t>helmet,</w:t>
      </w:r>
      <w:r w:rsidR="007147FB">
        <w:rPr>
          <w:rFonts w:ascii="Times New Roman" w:hAnsi="Times New Roman" w:cs="Times New Roman"/>
          <w:sz w:val="24"/>
        </w:rPr>
        <w:t xml:space="preserve"> then it opens the gate and allows the bike</w:t>
      </w:r>
      <w:r w:rsidR="00006EAD">
        <w:rPr>
          <w:rFonts w:ascii="Times New Roman" w:hAnsi="Times New Roman" w:cs="Times New Roman"/>
          <w:sz w:val="24"/>
        </w:rPr>
        <w:t>r</w:t>
      </w:r>
      <w:r w:rsidR="007147FB">
        <w:rPr>
          <w:rFonts w:ascii="Times New Roman" w:hAnsi="Times New Roman" w:cs="Times New Roman"/>
          <w:sz w:val="24"/>
        </w:rPr>
        <w:t xml:space="preserve"> for fuel filling. By this system we can avoid the motorcycle accidents</w:t>
      </w:r>
      <w:r w:rsidR="000F1367">
        <w:rPr>
          <w:rFonts w:ascii="Times New Roman" w:hAnsi="Times New Roman" w:cs="Times New Roman"/>
          <w:sz w:val="24"/>
        </w:rPr>
        <w:t xml:space="preserve"> and</w:t>
      </w:r>
      <w:r w:rsidR="00006EAD">
        <w:rPr>
          <w:rFonts w:ascii="Times New Roman" w:hAnsi="Times New Roman" w:cs="Times New Roman"/>
          <w:sz w:val="24"/>
        </w:rPr>
        <w:t xml:space="preserve"> if we keep helmet </w:t>
      </w:r>
      <w:r w:rsidR="0094680F">
        <w:rPr>
          <w:rFonts w:ascii="Times New Roman" w:hAnsi="Times New Roman" w:cs="Times New Roman"/>
          <w:sz w:val="24"/>
        </w:rPr>
        <w:t>as a mandatory for rider while filling fuel at petroleum bunks every biker will maintain and wearied with helmet using this caution,</w:t>
      </w:r>
      <w:r w:rsidR="000F1367">
        <w:rPr>
          <w:rFonts w:ascii="Times New Roman" w:hAnsi="Times New Roman" w:cs="Times New Roman"/>
          <w:sz w:val="24"/>
        </w:rPr>
        <w:t xml:space="preserve"> we can save the lives</w:t>
      </w:r>
      <w:r w:rsidR="0094680F">
        <w:rPr>
          <w:rFonts w:ascii="Times New Roman" w:hAnsi="Times New Roman" w:cs="Times New Roman"/>
          <w:sz w:val="24"/>
        </w:rPr>
        <w:t xml:space="preserve"> and they start following the traffic rules and road safety rules</w:t>
      </w:r>
      <w:r w:rsidR="007147FB">
        <w:rPr>
          <w:rFonts w:ascii="Times New Roman" w:hAnsi="Times New Roman" w:cs="Times New Roman"/>
          <w:sz w:val="24"/>
        </w:rPr>
        <w:t xml:space="preserve">. </w:t>
      </w:r>
      <w:r w:rsidR="00A04591" w:rsidRPr="00A04591">
        <w:rPr>
          <w:rFonts w:ascii="Times New Roman" w:hAnsi="Times New Roman" w:cs="Times New Roman"/>
          <w:sz w:val="24"/>
        </w:rPr>
        <w:t>This Application can be implemented in real-time using a Webcam or a CCTV as input.</w:t>
      </w:r>
    </w:p>
    <w:p w14:paraId="0A1E0C9C" w14:textId="77777777" w:rsidR="00B21212" w:rsidRDefault="00B21212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3DD670E6" w14:textId="77777777" w:rsidR="00B21212" w:rsidRDefault="00B21212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66B5F22E" w14:textId="350CAD4C" w:rsidR="00B21212" w:rsidRDefault="00B21212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6410B8F" w14:textId="77777777" w:rsidR="007338BC" w:rsidRDefault="007338BC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8653F25" w14:textId="77777777" w:rsidR="007338BC" w:rsidRDefault="007338BC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2611912" w14:textId="220BA6ED" w:rsidR="001B4BCD" w:rsidRDefault="001B4BCD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340F8E57" w14:textId="53D47AF1" w:rsidR="001B4BCD" w:rsidRDefault="001B4BCD" w:rsidP="00B21212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61EB82BC" w14:textId="68DE4AF0" w:rsidR="0004109D" w:rsidRPr="003E71F1" w:rsidRDefault="00B21212" w:rsidP="00985E8B">
      <w:pPr>
        <w:rPr>
          <w:rFonts w:ascii="Times New Roman" w:hAnsi="Times New Roman" w:cs="Times New Roman"/>
          <w:b/>
          <w:bCs/>
          <w:sz w:val="24"/>
        </w:rPr>
      </w:pPr>
      <w:r w:rsidRPr="005E7B2C">
        <w:rPr>
          <w:rFonts w:ascii="Times New Roman" w:hAnsi="Times New Roman" w:cs="Times New Roman"/>
          <w:b/>
          <w:bCs/>
          <w:sz w:val="24"/>
        </w:rPr>
        <w:t>Guide Signature</w:t>
      </w:r>
      <w:r w:rsidR="00985E8B">
        <w:rPr>
          <w:rFonts w:ascii="Times New Roman" w:hAnsi="Times New Roman" w:cs="Times New Roman"/>
          <w:b/>
          <w:bCs/>
          <w:sz w:val="24"/>
        </w:rPr>
        <w:tab/>
      </w:r>
      <w:r w:rsidR="00985E8B">
        <w:rPr>
          <w:rFonts w:ascii="Times New Roman" w:hAnsi="Times New Roman" w:cs="Times New Roman"/>
          <w:b/>
          <w:bCs/>
          <w:sz w:val="24"/>
        </w:rPr>
        <w:tab/>
      </w:r>
      <w:r w:rsidR="00985E8B">
        <w:rPr>
          <w:rFonts w:ascii="Times New Roman" w:hAnsi="Times New Roman" w:cs="Times New Roman"/>
          <w:b/>
          <w:bCs/>
          <w:sz w:val="24"/>
        </w:rPr>
        <w:tab/>
        <w:t>Project coordinator</w:t>
      </w:r>
      <w:r w:rsidR="00985E8B">
        <w:rPr>
          <w:rFonts w:ascii="Times New Roman" w:hAnsi="Times New Roman" w:cs="Times New Roman"/>
          <w:b/>
          <w:bCs/>
          <w:sz w:val="24"/>
        </w:rPr>
        <w:tab/>
      </w:r>
      <w:r w:rsidR="00985E8B">
        <w:rPr>
          <w:rFonts w:ascii="Times New Roman" w:hAnsi="Times New Roman" w:cs="Times New Roman"/>
          <w:b/>
          <w:bCs/>
          <w:sz w:val="24"/>
        </w:rPr>
        <w:tab/>
      </w:r>
      <w:r w:rsidR="00985E8B">
        <w:rPr>
          <w:rFonts w:ascii="Times New Roman" w:hAnsi="Times New Roman" w:cs="Times New Roman"/>
          <w:b/>
          <w:bCs/>
          <w:sz w:val="24"/>
        </w:rPr>
        <w:tab/>
      </w:r>
      <w:r w:rsidR="00985E8B">
        <w:rPr>
          <w:rFonts w:ascii="Times New Roman" w:hAnsi="Times New Roman" w:cs="Times New Roman"/>
          <w:b/>
          <w:bCs/>
          <w:sz w:val="24"/>
        </w:rPr>
        <w:tab/>
        <w:t>HOD-CSE</w:t>
      </w:r>
    </w:p>
    <w:sectPr w:rsidR="0004109D" w:rsidRPr="003E71F1" w:rsidSect="00552A89">
      <w:headerReference w:type="default" r:id="rId8"/>
      <w:pgSz w:w="11906" w:h="16838"/>
      <w:pgMar w:top="1440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11D53D" w14:textId="77777777" w:rsidR="00EB7824" w:rsidRDefault="00EB7824" w:rsidP="004D1800">
      <w:pPr>
        <w:spacing w:after="0" w:line="240" w:lineRule="auto"/>
      </w:pPr>
      <w:r>
        <w:separator/>
      </w:r>
    </w:p>
  </w:endnote>
  <w:endnote w:type="continuationSeparator" w:id="0">
    <w:p w14:paraId="4D3518BD" w14:textId="77777777" w:rsidR="00EB7824" w:rsidRDefault="00EB7824" w:rsidP="004D18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3F1ED4" w14:textId="77777777" w:rsidR="00EB7824" w:rsidRDefault="00EB7824" w:rsidP="004D1800">
      <w:pPr>
        <w:spacing w:after="0" w:line="240" w:lineRule="auto"/>
      </w:pPr>
      <w:r>
        <w:separator/>
      </w:r>
    </w:p>
  </w:footnote>
  <w:footnote w:type="continuationSeparator" w:id="0">
    <w:p w14:paraId="51D5FCD9" w14:textId="77777777" w:rsidR="00EB7824" w:rsidRDefault="00EB7824" w:rsidP="004D18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EDEC2" w14:textId="1D98F9EB" w:rsidR="00CF080F" w:rsidRDefault="005D401C" w:rsidP="000E56CE">
    <w:pPr>
      <w:pStyle w:val="Header"/>
      <w:jc w:val="center"/>
      <w:rPr>
        <w:rFonts w:ascii="Times New Roman" w:hAnsi="Times New Roman" w:cs="Times New Roman"/>
        <w:b/>
        <w:sz w:val="34"/>
      </w:rPr>
    </w:pPr>
    <w:bookmarkStart w:id="1" w:name="_Hlk62310919"/>
    <w:r w:rsidRPr="000D7605">
      <w:rPr>
        <w:rFonts w:ascii="Times New Roman" w:hAnsi="Times New Roman" w:cs="Times New Roman"/>
        <w:b/>
        <w:noProof/>
        <w:sz w:val="34"/>
        <w:lang w:eastAsia="en-IN"/>
      </w:rPr>
      <w:drawing>
        <wp:anchor distT="0" distB="0" distL="114300" distR="114300" simplePos="0" relativeHeight="251658752" behindDoc="0" locked="0" layoutInCell="1" allowOverlap="1" wp14:anchorId="74FD441A" wp14:editId="5215BFF8">
          <wp:simplePos x="0" y="0"/>
          <wp:positionH relativeFrom="column">
            <wp:posOffset>-9525</wp:posOffset>
          </wp:positionH>
          <wp:positionV relativeFrom="paragraph">
            <wp:posOffset>7620</wp:posOffset>
          </wp:positionV>
          <wp:extent cx="704850" cy="697230"/>
          <wp:effectExtent l="0" t="0" r="0" b="0"/>
          <wp:wrapSquare wrapText="bothSides"/>
          <wp:docPr id="12" name="Picture 12" descr="C:\Users\cmrcet\Desktop\s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mrcet\Desktop\sd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972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080F" w:rsidRPr="000D7605">
      <w:rPr>
        <w:rFonts w:ascii="Times New Roman" w:hAnsi="Times New Roman" w:cs="Times New Roman"/>
        <w:b/>
        <w:sz w:val="34"/>
      </w:rPr>
      <w:t>CMR College of Engineering &amp; Technology</w:t>
    </w:r>
  </w:p>
  <w:p w14:paraId="0AB4A9EC" w14:textId="6B6F0829" w:rsidR="00CF080F" w:rsidRDefault="00CF080F" w:rsidP="000E56CE">
    <w:pPr>
      <w:pStyle w:val="Header"/>
      <w:jc w:val="center"/>
      <w:rPr>
        <w:rFonts w:ascii="Times New Roman" w:hAnsi="Times New Roman" w:cs="Times New Roman"/>
        <w:b/>
        <w:sz w:val="20"/>
      </w:rPr>
    </w:pPr>
    <w:r w:rsidRPr="000D7605">
      <w:rPr>
        <w:rFonts w:ascii="Times New Roman" w:hAnsi="Times New Roman" w:cs="Times New Roman"/>
        <w:b/>
        <w:sz w:val="20"/>
      </w:rPr>
      <w:t>(UGC Autonomous)</w:t>
    </w:r>
  </w:p>
  <w:p w14:paraId="4FE7765C" w14:textId="77777777" w:rsidR="00CF080F" w:rsidRPr="00552731" w:rsidRDefault="00CF080F" w:rsidP="000E56CE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552731">
      <w:rPr>
        <w:rFonts w:ascii="Times New Roman" w:hAnsi="Times New Roman" w:cs="Times New Roman"/>
        <w:b/>
        <w:sz w:val="24"/>
        <w:szCs w:val="24"/>
      </w:rPr>
      <w:t xml:space="preserve">Kandlakoya, Medchal, Hyderabad - 501401  </w:t>
    </w:r>
  </w:p>
  <w:p w14:paraId="7DB48707" w14:textId="77777777" w:rsidR="00CF080F" w:rsidRDefault="00CF080F" w:rsidP="004D1800">
    <w:pPr>
      <w:pStyle w:val="Header"/>
    </w:pPr>
  </w:p>
  <w:p w14:paraId="11AD0F0F" w14:textId="77777777" w:rsidR="00CF080F" w:rsidRPr="004D1800" w:rsidRDefault="00CF080F" w:rsidP="004D1800">
    <w:pPr>
      <w:pStyle w:val="Header"/>
      <w:jc w:val="center"/>
      <w:rPr>
        <w:rFonts w:ascii="Times New Roman" w:hAnsi="Times New Roman" w:cs="Times New Roman"/>
        <w:b/>
        <w:sz w:val="24"/>
        <w:szCs w:val="16"/>
      </w:rPr>
    </w:pPr>
    <w:r w:rsidRPr="004D1800">
      <w:rPr>
        <w:rFonts w:ascii="Times New Roman" w:hAnsi="Times New Roman" w:cs="Times New Roman"/>
        <w:b/>
        <w:sz w:val="24"/>
        <w:szCs w:val="16"/>
      </w:rPr>
      <w:t>Department of Computer Science and Engineering</w:t>
    </w:r>
    <w:bookmarkEnd w:id="1"/>
  </w:p>
  <w:p w14:paraId="37275B23" w14:textId="77777777" w:rsidR="00CF080F" w:rsidRDefault="00CF080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B910A3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>
    <w:nsid w:val="04F67EAA"/>
    <w:multiLevelType w:val="hybridMultilevel"/>
    <w:tmpl w:val="3E688E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085DD1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B05986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177A636D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9720E5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244702F5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>
    <w:nsid w:val="2A621C6E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>
    <w:nsid w:val="30333E3D"/>
    <w:multiLevelType w:val="hybridMultilevel"/>
    <w:tmpl w:val="B9F8D8EA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6E0126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3E1869EC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417E304F"/>
    <w:multiLevelType w:val="hybridMultilevel"/>
    <w:tmpl w:val="18420156"/>
    <w:lvl w:ilvl="0" w:tplc="004015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C1CE29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1CE29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1F22DBB"/>
    <w:multiLevelType w:val="hybridMultilevel"/>
    <w:tmpl w:val="1C6A7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843C12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>
    <w:nsid w:val="4564521A"/>
    <w:multiLevelType w:val="hybridMultilevel"/>
    <w:tmpl w:val="4BD22FA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E30C3F"/>
    <w:multiLevelType w:val="hybridMultilevel"/>
    <w:tmpl w:val="D63C5080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ED35FF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E943A9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>
    <w:nsid w:val="5991492A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5BEF3BEE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130446B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6F171DD"/>
    <w:multiLevelType w:val="hybridMultilevel"/>
    <w:tmpl w:val="DE6C7E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632C70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>
    <w:nsid w:val="70CB5CD4"/>
    <w:multiLevelType w:val="hybridMultilevel"/>
    <w:tmpl w:val="D7B038A6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729F7FCA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4BE7AFF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77147C13"/>
    <w:multiLevelType w:val="hybridMultilevel"/>
    <w:tmpl w:val="5DFE6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EC47A9F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3"/>
  </w:num>
  <w:num w:numId="2">
    <w:abstractNumId w:val="8"/>
  </w:num>
  <w:num w:numId="3">
    <w:abstractNumId w:val="15"/>
  </w:num>
  <w:num w:numId="4">
    <w:abstractNumId w:val="16"/>
  </w:num>
  <w:num w:numId="5">
    <w:abstractNumId w:val="2"/>
  </w:num>
  <w:num w:numId="6">
    <w:abstractNumId w:val="4"/>
  </w:num>
  <w:num w:numId="7">
    <w:abstractNumId w:val="9"/>
  </w:num>
  <w:num w:numId="8">
    <w:abstractNumId w:val="27"/>
  </w:num>
  <w:num w:numId="9">
    <w:abstractNumId w:val="18"/>
  </w:num>
  <w:num w:numId="10">
    <w:abstractNumId w:val="6"/>
  </w:num>
  <w:num w:numId="11">
    <w:abstractNumId w:val="0"/>
  </w:num>
  <w:num w:numId="12">
    <w:abstractNumId w:val="20"/>
  </w:num>
  <w:num w:numId="13">
    <w:abstractNumId w:val="24"/>
  </w:num>
  <w:num w:numId="14">
    <w:abstractNumId w:val="7"/>
  </w:num>
  <w:num w:numId="15">
    <w:abstractNumId w:val="3"/>
  </w:num>
  <w:num w:numId="16">
    <w:abstractNumId w:val="13"/>
  </w:num>
  <w:num w:numId="17">
    <w:abstractNumId w:val="17"/>
  </w:num>
  <w:num w:numId="18">
    <w:abstractNumId w:val="10"/>
  </w:num>
  <w:num w:numId="19">
    <w:abstractNumId w:val="25"/>
  </w:num>
  <w:num w:numId="20">
    <w:abstractNumId w:val="19"/>
  </w:num>
  <w:num w:numId="21">
    <w:abstractNumId w:val="22"/>
  </w:num>
  <w:num w:numId="22">
    <w:abstractNumId w:val="5"/>
  </w:num>
  <w:num w:numId="23">
    <w:abstractNumId w:val="11"/>
  </w:num>
  <w:num w:numId="24">
    <w:abstractNumId w:val="21"/>
  </w:num>
  <w:num w:numId="25">
    <w:abstractNumId w:val="1"/>
  </w:num>
  <w:num w:numId="26">
    <w:abstractNumId w:val="26"/>
  </w:num>
  <w:num w:numId="27">
    <w:abstractNumId w:val="12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yMTG3MDIyNDAwNTFR0lEKTi0uzszPAykwqgUAvY0LKCwAAAA="/>
  </w:docVars>
  <w:rsids>
    <w:rsidRoot w:val="004D1800"/>
    <w:rsid w:val="00006EAD"/>
    <w:rsid w:val="00013DD2"/>
    <w:rsid w:val="0004109D"/>
    <w:rsid w:val="00043E96"/>
    <w:rsid w:val="00080FCA"/>
    <w:rsid w:val="000822C8"/>
    <w:rsid w:val="0009025E"/>
    <w:rsid w:val="00093B76"/>
    <w:rsid w:val="00093CAA"/>
    <w:rsid w:val="000E56CE"/>
    <w:rsid w:val="000F087D"/>
    <w:rsid w:val="000F1367"/>
    <w:rsid w:val="00102851"/>
    <w:rsid w:val="00116BE7"/>
    <w:rsid w:val="001273F9"/>
    <w:rsid w:val="001A2919"/>
    <w:rsid w:val="001A3816"/>
    <w:rsid w:val="001B185C"/>
    <w:rsid w:val="001B4BCD"/>
    <w:rsid w:val="001D19E4"/>
    <w:rsid w:val="001E47C8"/>
    <w:rsid w:val="001F1EBE"/>
    <w:rsid w:val="00264712"/>
    <w:rsid w:val="00284224"/>
    <w:rsid w:val="00285CEA"/>
    <w:rsid w:val="00292418"/>
    <w:rsid w:val="002B2608"/>
    <w:rsid w:val="002C0138"/>
    <w:rsid w:val="00301872"/>
    <w:rsid w:val="00307D99"/>
    <w:rsid w:val="00314682"/>
    <w:rsid w:val="00315BD6"/>
    <w:rsid w:val="00327C25"/>
    <w:rsid w:val="00332BEF"/>
    <w:rsid w:val="0034610E"/>
    <w:rsid w:val="0035101B"/>
    <w:rsid w:val="00374EFF"/>
    <w:rsid w:val="0039791C"/>
    <w:rsid w:val="003A7161"/>
    <w:rsid w:val="003E71F1"/>
    <w:rsid w:val="0040277F"/>
    <w:rsid w:val="00415882"/>
    <w:rsid w:val="00455F37"/>
    <w:rsid w:val="00463405"/>
    <w:rsid w:val="00465C6B"/>
    <w:rsid w:val="00472DF2"/>
    <w:rsid w:val="004760FF"/>
    <w:rsid w:val="00495E96"/>
    <w:rsid w:val="004A1736"/>
    <w:rsid w:val="004D1800"/>
    <w:rsid w:val="004D18D8"/>
    <w:rsid w:val="004E0055"/>
    <w:rsid w:val="004E3CF1"/>
    <w:rsid w:val="004F526B"/>
    <w:rsid w:val="0050493F"/>
    <w:rsid w:val="00511C76"/>
    <w:rsid w:val="005244A7"/>
    <w:rsid w:val="0052485D"/>
    <w:rsid w:val="0052730F"/>
    <w:rsid w:val="0054054B"/>
    <w:rsid w:val="00552731"/>
    <w:rsid w:val="00552A89"/>
    <w:rsid w:val="0059133A"/>
    <w:rsid w:val="005A2A78"/>
    <w:rsid w:val="005B4D25"/>
    <w:rsid w:val="005D401C"/>
    <w:rsid w:val="005F51F7"/>
    <w:rsid w:val="006013D6"/>
    <w:rsid w:val="00626C8B"/>
    <w:rsid w:val="00646608"/>
    <w:rsid w:val="00665C1C"/>
    <w:rsid w:val="006B4522"/>
    <w:rsid w:val="006B5135"/>
    <w:rsid w:val="006D1EB4"/>
    <w:rsid w:val="007147FB"/>
    <w:rsid w:val="007338BC"/>
    <w:rsid w:val="00737E02"/>
    <w:rsid w:val="00791B93"/>
    <w:rsid w:val="007957D4"/>
    <w:rsid w:val="007A34D3"/>
    <w:rsid w:val="007B0FFC"/>
    <w:rsid w:val="007F3CDB"/>
    <w:rsid w:val="00813AB0"/>
    <w:rsid w:val="00814706"/>
    <w:rsid w:val="0082624E"/>
    <w:rsid w:val="00860BA1"/>
    <w:rsid w:val="008A15B6"/>
    <w:rsid w:val="008B5ED2"/>
    <w:rsid w:val="008D2853"/>
    <w:rsid w:val="008E0C50"/>
    <w:rsid w:val="008F5EBC"/>
    <w:rsid w:val="009102A0"/>
    <w:rsid w:val="00917D03"/>
    <w:rsid w:val="00944305"/>
    <w:rsid w:val="0094680F"/>
    <w:rsid w:val="00974285"/>
    <w:rsid w:val="00985E8B"/>
    <w:rsid w:val="009B2E65"/>
    <w:rsid w:val="009C4115"/>
    <w:rsid w:val="009D0D70"/>
    <w:rsid w:val="00A04591"/>
    <w:rsid w:val="00A12989"/>
    <w:rsid w:val="00A41C97"/>
    <w:rsid w:val="00A446A9"/>
    <w:rsid w:val="00A602C8"/>
    <w:rsid w:val="00A870D5"/>
    <w:rsid w:val="00AC3559"/>
    <w:rsid w:val="00AD1F0C"/>
    <w:rsid w:val="00AF3BC0"/>
    <w:rsid w:val="00AF570C"/>
    <w:rsid w:val="00B12A9F"/>
    <w:rsid w:val="00B21212"/>
    <w:rsid w:val="00B2349F"/>
    <w:rsid w:val="00B35B14"/>
    <w:rsid w:val="00B724D8"/>
    <w:rsid w:val="00BE7081"/>
    <w:rsid w:val="00C13A70"/>
    <w:rsid w:val="00C33758"/>
    <w:rsid w:val="00C65B49"/>
    <w:rsid w:val="00CE4CF7"/>
    <w:rsid w:val="00CF080F"/>
    <w:rsid w:val="00CF0F3B"/>
    <w:rsid w:val="00CF7491"/>
    <w:rsid w:val="00D105A9"/>
    <w:rsid w:val="00D10847"/>
    <w:rsid w:val="00D429B2"/>
    <w:rsid w:val="00D502B0"/>
    <w:rsid w:val="00D625A9"/>
    <w:rsid w:val="00D812EE"/>
    <w:rsid w:val="00D879C3"/>
    <w:rsid w:val="00DC4694"/>
    <w:rsid w:val="00E232E4"/>
    <w:rsid w:val="00E33626"/>
    <w:rsid w:val="00E61F71"/>
    <w:rsid w:val="00EA1A96"/>
    <w:rsid w:val="00EB7824"/>
    <w:rsid w:val="00EC424D"/>
    <w:rsid w:val="00ED0F6E"/>
    <w:rsid w:val="00EF449C"/>
    <w:rsid w:val="00F175B3"/>
    <w:rsid w:val="00F218EC"/>
    <w:rsid w:val="00F37F01"/>
    <w:rsid w:val="00F41E2E"/>
    <w:rsid w:val="00F54E22"/>
    <w:rsid w:val="00F72F59"/>
    <w:rsid w:val="00FC21F1"/>
    <w:rsid w:val="00FD624C"/>
    <w:rsid w:val="00FE1906"/>
    <w:rsid w:val="00FE38D8"/>
    <w:rsid w:val="00FE75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DC6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2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8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800"/>
  </w:style>
  <w:style w:type="paragraph" w:styleId="Footer">
    <w:name w:val="footer"/>
    <w:basedOn w:val="Normal"/>
    <w:link w:val="FooterChar"/>
    <w:uiPriority w:val="99"/>
    <w:unhideWhenUsed/>
    <w:rsid w:val="004D18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800"/>
  </w:style>
  <w:style w:type="table" w:styleId="TableGrid">
    <w:name w:val="Table Grid"/>
    <w:basedOn w:val="TableNormal"/>
    <w:uiPriority w:val="59"/>
    <w:rsid w:val="004D18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1E47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E47C8"/>
    <w:pPr>
      <w:ind w:left="720"/>
      <w:contextualSpacing/>
    </w:pPr>
  </w:style>
  <w:style w:type="paragraph" w:styleId="NormalWeb">
    <w:name w:val="Normal (Web)"/>
    <w:basedOn w:val="Normal"/>
    <w:rsid w:val="00F54E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41E2E"/>
    <w:rPr>
      <w:color w:val="954F72"/>
      <w:u w:val="single"/>
    </w:rPr>
  </w:style>
  <w:style w:type="paragraph" w:customStyle="1" w:styleId="msonormal0">
    <w:name w:val="msonormal"/>
    <w:basedOn w:val="Normal"/>
    <w:rsid w:val="00F41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3">
    <w:name w:val="xl63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4">
    <w:name w:val="xl64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  <w:lang w:eastAsia="en-IN"/>
    </w:rPr>
  </w:style>
  <w:style w:type="paragraph" w:customStyle="1" w:styleId="xl65">
    <w:name w:val="xl65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  <w:lang w:eastAsia="en-IN"/>
    </w:rPr>
  </w:style>
  <w:style w:type="paragraph" w:customStyle="1" w:styleId="xl66">
    <w:name w:val="xl66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67">
    <w:name w:val="xl67"/>
    <w:basedOn w:val="Normal"/>
    <w:rsid w:val="00F41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8">
    <w:name w:val="xl68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69">
    <w:name w:val="xl69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70">
    <w:name w:val="xl70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1">
    <w:name w:val="xl71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2">
    <w:name w:val="xl72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73">
    <w:name w:val="xl73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3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 skandha</dc:creator>
  <cp:lastModifiedBy>acer</cp:lastModifiedBy>
  <cp:revision>31</cp:revision>
  <cp:lastPrinted>2022-09-26T03:49:00Z</cp:lastPrinted>
  <dcterms:created xsi:type="dcterms:W3CDTF">2021-01-30T07:57:00Z</dcterms:created>
  <dcterms:modified xsi:type="dcterms:W3CDTF">2022-09-26T03:51:00Z</dcterms:modified>
</cp:coreProperties>
</file>